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D1C3A" w14:textId="77777777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BF58158" wp14:editId="646FD5B9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07533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A16F04">
        <w:rPr>
          <w:b/>
          <w:i/>
          <w:sz w:val="28"/>
          <w:szCs w:val="28"/>
        </w:rPr>
        <w:t xml:space="preserve">Criminal Justice </w:t>
      </w:r>
      <w:r w:rsidR="00122A0F" w:rsidRPr="00122A0F">
        <w:rPr>
          <w:b/>
          <w:i/>
          <w:sz w:val="28"/>
          <w:szCs w:val="28"/>
        </w:rPr>
        <w:t>(</w:t>
      </w:r>
      <w:r w:rsidR="007F12C8">
        <w:rPr>
          <w:b/>
          <w:i/>
          <w:sz w:val="28"/>
          <w:szCs w:val="28"/>
        </w:rPr>
        <w:t>9</w:t>
      </w:r>
      <w:r w:rsidR="00122A0F" w:rsidRPr="00122A0F">
        <w:rPr>
          <w:b/>
          <w:i/>
          <w:sz w:val="28"/>
          <w:szCs w:val="28"/>
        </w:rPr>
        <w:t xml:space="preserve"> hours)</w:t>
      </w:r>
    </w:p>
    <w:p w14:paraId="1FB0A18F" w14:textId="77777777" w:rsidR="00A16F04" w:rsidRDefault="00122A0F" w:rsidP="00122A0F">
      <w:pPr>
        <w:spacing w:line="240" w:lineRule="auto"/>
      </w:pPr>
      <w:r>
        <w:t xml:space="preserve">The certificate in </w:t>
      </w:r>
      <w:r w:rsidR="00A16F04">
        <w:t>criminal justice</w:t>
      </w:r>
      <w:r w:rsidR="00EE29F4">
        <w:t xml:space="preserve"> is designed for </w:t>
      </w:r>
      <w:r w:rsidR="00EE29F4" w:rsidRPr="006C4659">
        <w:rPr>
          <w:b/>
          <w:bCs/>
        </w:rPr>
        <w:t>non-majors</w:t>
      </w:r>
      <w:r w:rsidR="00EE29F4">
        <w:t xml:space="preserve"> who are interested in pursuing topics related to criminal justice.</w:t>
      </w:r>
      <w:r w:rsidR="00041CA5">
        <w:t xml:space="preserve">  The certificate </w:t>
      </w:r>
      <w:r w:rsidR="00EE29F4">
        <w:t xml:space="preserve">provides a foundation of the criminal justice system (CRJ 101 Intro to Criminal Justice) and theories of crime and criminal behavior (CRJ 200 Criminology).  Students then </w:t>
      </w:r>
      <w:proofErr w:type="gramStart"/>
      <w:r w:rsidR="00EE29F4">
        <w:t>have the opportunity to</w:t>
      </w:r>
      <w:proofErr w:type="gramEnd"/>
      <w:r w:rsidR="00EE29F4">
        <w:t xml:space="preserve"> complete a criminal justice elective to expand on a specific topic/issue related to crime and justice.   </w:t>
      </w:r>
      <w:r w:rsidR="00A16F04">
        <w:t xml:space="preserve">  </w:t>
      </w:r>
    </w:p>
    <w:p w14:paraId="56329F2C" w14:textId="4EF7944E" w:rsidR="00571700" w:rsidRDefault="00A16F04" w:rsidP="00122A0F">
      <w:pPr>
        <w:spacing w:line="240" w:lineRule="auto"/>
      </w:pPr>
      <w:r>
        <w:t>Courses required to earn the Certificate in Criminal Justice include: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974F9A" w14:paraId="5BD0CA3F" w14:textId="77777777" w:rsidTr="00974F9A">
        <w:tc>
          <w:tcPr>
            <w:tcW w:w="1075" w:type="dxa"/>
          </w:tcPr>
          <w:p w14:paraId="6F114BF9" w14:textId="77777777" w:rsidR="00974F9A" w:rsidRPr="006068E6" w:rsidRDefault="00974F9A" w:rsidP="00A16F04">
            <w:r w:rsidRPr="006068E6">
              <w:t>CRJ 1</w:t>
            </w:r>
            <w:r w:rsidR="00A16F04">
              <w:t>01</w:t>
            </w:r>
          </w:p>
        </w:tc>
        <w:tc>
          <w:tcPr>
            <w:tcW w:w="4050" w:type="dxa"/>
          </w:tcPr>
          <w:p w14:paraId="059C8C5E" w14:textId="77777777" w:rsidR="00974F9A" w:rsidRPr="006068E6" w:rsidRDefault="00A16F04" w:rsidP="00041CA5">
            <w:r>
              <w:t>Intro to Criminal Justice</w:t>
            </w:r>
          </w:p>
        </w:tc>
        <w:tc>
          <w:tcPr>
            <w:tcW w:w="1705" w:type="dxa"/>
          </w:tcPr>
          <w:p w14:paraId="61C19DD4" w14:textId="77777777" w:rsidR="00974F9A" w:rsidRDefault="00A16F04" w:rsidP="00974F9A">
            <w:r>
              <w:t>3 Credit Hours</w:t>
            </w:r>
          </w:p>
        </w:tc>
      </w:tr>
      <w:tr w:rsidR="00974F9A" w14:paraId="5C789BDC" w14:textId="77777777" w:rsidTr="00974F9A">
        <w:tc>
          <w:tcPr>
            <w:tcW w:w="1075" w:type="dxa"/>
          </w:tcPr>
          <w:p w14:paraId="73EBB2DE" w14:textId="77777777" w:rsidR="00974F9A" w:rsidRPr="002025CD" w:rsidRDefault="00974F9A" w:rsidP="00EE29F4">
            <w:r w:rsidRPr="002025CD">
              <w:t xml:space="preserve">CRJ </w:t>
            </w:r>
            <w:r w:rsidR="00041CA5">
              <w:t>2</w:t>
            </w:r>
            <w:r w:rsidR="00EE29F4">
              <w:t>0</w:t>
            </w:r>
            <w:r w:rsidR="00A16F04">
              <w:t>0</w:t>
            </w:r>
            <w:r w:rsidRPr="002025CD">
              <w:t xml:space="preserve"> </w:t>
            </w:r>
          </w:p>
        </w:tc>
        <w:tc>
          <w:tcPr>
            <w:tcW w:w="4050" w:type="dxa"/>
          </w:tcPr>
          <w:p w14:paraId="3439E2A3" w14:textId="77777777" w:rsidR="00974F9A" w:rsidRPr="002025CD" w:rsidRDefault="00EE29F4" w:rsidP="00974F9A">
            <w:r>
              <w:t>Criminology</w:t>
            </w:r>
          </w:p>
        </w:tc>
        <w:tc>
          <w:tcPr>
            <w:tcW w:w="1705" w:type="dxa"/>
          </w:tcPr>
          <w:p w14:paraId="2BB867F3" w14:textId="77777777" w:rsidR="00974F9A" w:rsidRPr="002025CD" w:rsidRDefault="00974F9A" w:rsidP="00974F9A">
            <w:r w:rsidRPr="002025CD">
              <w:t>3 Credit Hours</w:t>
            </w:r>
          </w:p>
        </w:tc>
      </w:tr>
      <w:tr w:rsidR="009C4FDF" w14:paraId="4898225C" w14:textId="77777777" w:rsidTr="00974F9A">
        <w:tc>
          <w:tcPr>
            <w:tcW w:w="1075" w:type="dxa"/>
          </w:tcPr>
          <w:p w14:paraId="1A0024CF" w14:textId="77777777" w:rsidR="009C4FDF" w:rsidRPr="002025CD" w:rsidRDefault="00EE29F4" w:rsidP="00041CA5">
            <w:r>
              <w:t>CRJ Elective</w:t>
            </w:r>
          </w:p>
        </w:tc>
        <w:tc>
          <w:tcPr>
            <w:tcW w:w="4050" w:type="dxa"/>
          </w:tcPr>
          <w:p w14:paraId="1290E388" w14:textId="77777777" w:rsidR="009C4FDF" w:rsidRDefault="00EE29F4" w:rsidP="00974F9A">
            <w:r>
              <w:t xml:space="preserve">Criminal Justice Elective </w:t>
            </w:r>
          </w:p>
        </w:tc>
        <w:tc>
          <w:tcPr>
            <w:tcW w:w="1705" w:type="dxa"/>
          </w:tcPr>
          <w:p w14:paraId="5B759313" w14:textId="77777777" w:rsidR="009C4FDF" w:rsidRPr="002025CD" w:rsidRDefault="009C4FDF" w:rsidP="00974F9A">
            <w:r>
              <w:t>3 Credit Hours</w:t>
            </w:r>
          </w:p>
        </w:tc>
      </w:tr>
      <w:tr w:rsidR="00571700" w14:paraId="77DD843F" w14:textId="77777777" w:rsidTr="00974F9A">
        <w:tc>
          <w:tcPr>
            <w:tcW w:w="1075" w:type="dxa"/>
          </w:tcPr>
          <w:p w14:paraId="0F6AF0D3" w14:textId="77777777" w:rsidR="00571700" w:rsidRDefault="00571700" w:rsidP="00974F9A"/>
        </w:tc>
        <w:tc>
          <w:tcPr>
            <w:tcW w:w="4050" w:type="dxa"/>
          </w:tcPr>
          <w:p w14:paraId="14A59A7C" w14:textId="77777777" w:rsidR="00571700" w:rsidRDefault="00571700" w:rsidP="00974F9A"/>
        </w:tc>
        <w:tc>
          <w:tcPr>
            <w:tcW w:w="1705" w:type="dxa"/>
          </w:tcPr>
          <w:p w14:paraId="302433A1" w14:textId="77777777" w:rsidR="00571700" w:rsidRDefault="00571700" w:rsidP="00974F9A"/>
        </w:tc>
      </w:tr>
    </w:tbl>
    <w:p w14:paraId="08276026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69A03DA3" w14:textId="542254D7" w:rsidR="00974F9A" w:rsidRDefault="00974F9A">
      <w:r>
        <w:t xml:space="preserve">To obtain an official certificate for the Certificate in </w:t>
      </w:r>
      <w:r w:rsidR="00A16F04">
        <w:t>Criminal Justice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A16F04">
        <w:rPr>
          <w:b/>
        </w:rPr>
        <w:t xml:space="preserve">Criminal Justice </w:t>
      </w:r>
      <w:r>
        <w:t xml:space="preserve">form on the right side of this page, and return to the </w:t>
      </w:r>
      <w:r w:rsidR="00391056">
        <w:t>Criminal Justice Program</w:t>
      </w:r>
      <w:r>
        <w:t>.  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43697A05" w14:textId="77777777" w:rsidR="00EE29F4" w:rsidRDefault="00EE29F4"/>
    <w:p w14:paraId="407AE98F" w14:textId="77777777" w:rsidR="00974F9A" w:rsidRDefault="00EE29F4" w:rsidP="009C4FDF">
      <w:pPr>
        <w:jc w:val="center"/>
      </w:pPr>
      <w:r>
        <w:rPr>
          <w:noProof/>
        </w:rPr>
        <w:drawing>
          <wp:inline distT="0" distB="0" distL="0" distR="0" wp14:anchorId="3167025C" wp14:editId="57D24954">
            <wp:extent cx="4343400" cy="1735135"/>
            <wp:effectExtent l="0" t="0" r="0" b="0"/>
            <wp:docPr id="9" name="Picture 9" descr="Image result for criminal just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iminal justi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3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EE153" w14:textId="77777777" w:rsidR="00EE29F4" w:rsidRDefault="00EE29F4" w:rsidP="000B3D64">
      <w:pPr>
        <w:spacing w:after="0" w:line="240" w:lineRule="auto"/>
        <w:jc w:val="center"/>
        <w:rPr>
          <w:b/>
        </w:rPr>
      </w:pPr>
    </w:p>
    <w:p w14:paraId="4DDE71F9" w14:textId="77777777" w:rsidR="006C4659" w:rsidRDefault="006C4659" w:rsidP="000B3D64">
      <w:pPr>
        <w:spacing w:after="0" w:line="240" w:lineRule="auto"/>
        <w:jc w:val="center"/>
        <w:rPr>
          <w:b/>
        </w:rPr>
      </w:pPr>
    </w:p>
    <w:p w14:paraId="40F706D7" w14:textId="0B0159CB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5FCE5034" w14:textId="3D53B5D2" w:rsidR="00AB33CA" w:rsidRDefault="00391056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08E7BC87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A16F04">
        <w:rPr>
          <w:b/>
        </w:rPr>
        <w:t xml:space="preserve">Criminal Justice </w:t>
      </w:r>
    </w:p>
    <w:p w14:paraId="3D382E28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2F4F8754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19077058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54076A" wp14:editId="67AD3690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4D6D96BE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003CC866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130FF8" wp14:editId="25589F3F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36E0AE92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6495F5BF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E1FAFE" wp14:editId="1F66CA93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68019F63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214C9499" w14:textId="77777777" w:rsidR="005C03AD" w:rsidRDefault="005C03AD" w:rsidP="00AB33CA">
      <w:pPr>
        <w:rPr>
          <w:sz w:val="18"/>
          <w:szCs w:val="18"/>
        </w:rPr>
      </w:pPr>
    </w:p>
    <w:p w14:paraId="11ED802F" w14:textId="77777777" w:rsidR="005C03AD" w:rsidRPr="00D35B97" w:rsidRDefault="005C03AD" w:rsidP="00AB33CA">
      <w:pPr>
        <w:rPr>
          <w:sz w:val="18"/>
          <w:szCs w:val="18"/>
        </w:rPr>
      </w:pPr>
    </w:p>
    <w:p w14:paraId="5F5B534E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763D3F" wp14:editId="64187D8A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4E40CEA0" w14:textId="77777777" w:rsidTr="000B3D64">
        <w:tc>
          <w:tcPr>
            <w:tcW w:w="1093" w:type="dxa"/>
          </w:tcPr>
          <w:p w14:paraId="4D97B512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500A564B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379D6485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2C262406" w14:textId="77777777" w:rsidR="00D35B97" w:rsidRDefault="00D35B97" w:rsidP="00AB33CA"/>
        </w:tc>
      </w:tr>
      <w:tr w:rsidR="00571700" w14:paraId="6EB7185E" w14:textId="77777777" w:rsidTr="000B3D64">
        <w:tc>
          <w:tcPr>
            <w:tcW w:w="1093" w:type="dxa"/>
          </w:tcPr>
          <w:p w14:paraId="27439ECD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682FEDAB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11BDB91A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3672D737" w14:textId="77777777" w:rsidR="00571700" w:rsidRPr="006068E6" w:rsidRDefault="00571700" w:rsidP="00A16F04">
            <w:r>
              <w:t xml:space="preserve">CRJ </w:t>
            </w:r>
            <w:r w:rsidR="00A16F04">
              <w:t>101 Intro to Criminal Justice</w:t>
            </w:r>
          </w:p>
        </w:tc>
      </w:tr>
      <w:tr w:rsidR="00571700" w14:paraId="7308F3BB" w14:textId="77777777" w:rsidTr="000B3D64">
        <w:tc>
          <w:tcPr>
            <w:tcW w:w="1093" w:type="dxa"/>
          </w:tcPr>
          <w:p w14:paraId="012EC19E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79C67A6D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4E5391FF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7714C650" w14:textId="77777777" w:rsidR="00571700" w:rsidRPr="002025CD" w:rsidRDefault="00041CA5" w:rsidP="00EE29F4">
            <w:r>
              <w:t xml:space="preserve">CRJ </w:t>
            </w:r>
            <w:r w:rsidR="00EE29F4">
              <w:t>20</w:t>
            </w:r>
            <w:r w:rsidR="00A16F04">
              <w:t xml:space="preserve">0 </w:t>
            </w:r>
            <w:r w:rsidR="00EE29F4">
              <w:t>Criminology</w:t>
            </w:r>
          </w:p>
        </w:tc>
      </w:tr>
      <w:tr w:rsidR="00571700" w14:paraId="0E0B8B97" w14:textId="77777777" w:rsidTr="000B3D64">
        <w:tc>
          <w:tcPr>
            <w:tcW w:w="1093" w:type="dxa"/>
          </w:tcPr>
          <w:p w14:paraId="397B32C3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65736FC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1AE53AB7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670A37CC" w14:textId="77777777" w:rsidR="00571700" w:rsidRDefault="00EE29F4" w:rsidP="00041CA5">
            <w:r>
              <w:t>CRJ Elective</w:t>
            </w:r>
          </w:p>
        </w:tc>
      </w:tr>
      <w:tr w:rsidR="009C4FDF" w14:paraId="119438E0" w14:textId="77777777" w:rsidTr="000B3D64">
        <w:tc>
          <w:tcPr>
            <w:tcW w:w="1093" w:type="dxa"/>
          </w:tcPr>
          <w:p w14:paraId="6BF6EAB5" w14:textId="77777777" w:rsidR="009C4FDF" w:rsidRDefault="009C4FDF" w:rsidP="00AB33CA"/>
        </w:tc>
        <w:tc>
          <w:tcPr>
            <w:tcW w:w="792" w:type="dxa"/>
          </w:tcPr>
          <w:p w14:paraId="7A970D33" w14:textId="77777777" w:rsidR="009C4FDF" w:rsidRDefault="009C4FDF" w:rsidP="00AB33CA"/>
        </w:tc>
        <w:tc>
          <w:tcPr>
            <w:tcW w:w="774" w:type="dxa"/>
          </w:tcPr>
          <w:p w14:paraId="0FE249A7" w14:textId="77777777" w:rsidR="009C4FDF" w:rsidRDefault="009C4FDF" w:rsidP="00AB33CA"/>
        </w:tc>
        <w:tc>
          <w:tcPr>
            <w:tcW w:w="4181" w:type="dxa"/>
          </w:tcPr>
          <w:p w14:paraId="77304356" w14:textId="77777777" w:rsidR="009C4FDF" w:rsidRDefault="009C4FDF" w:rsidP="00AB33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A95074E" wp14:editId="6245EB97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B160BE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  <w:tr w:rsidR="005C03AD" w14:paraId="2368CE08" w14:textId="77777777" w:rsidTr="000B3D64">
        <w:tc>
          <w:tcPr>
            <w:tcW w:w="1093" w:type="dxa"/>
          </w:tcPr>
          <w:p w14:paraId="7E569BF3" w14:textId="77777777" w:rsidR="005C03AD" w:rsidRDefault="005C03AD" w:rsidP="00AB33CA"/>
        </w:tc>
        <w:tc>
          <w:tcPr>
            <w:tcW w:w="792" w:type="dxa"/>
          </w:tcPr>
          <w:p w14:paraId="5BA9AA6B" w14:textId="77777777" w:rsidR="005C03AD" w:rsidRDefault="005C03AD" w:rsidP="00AB33CA"/>
        </w:tc>
        <w:tc>
          <w:tcPr>
            <w:tcW w:w="774" w:type="dxa"/>
          </w:tcPr>
          <w:p w14:paraId="16FBAF81" w14:textId="77777777" w:rsidR="005C03AD" w:rsidRDefault="005C03AD" w:rsidP="00AB33CA"/>
        </w:tc>
        <w:tc>
          <w:tcPr>
            <w:tcW w:w="4181" w:type="dxa"/>
          </w:tcPr>
          <w:p w14:paraId="5088992A" w14:textId="77777777" w:rsidR="005C03AD" w:rsidRDefault="005C03AD" w:rsidP="00AB33CA">
            <w:pPr>
              <w:rPr>
                <w:noProof/>
              </w:rPr>
            </w:pPr>
          </w:p>
        </w:tc>
      </w:tr>
    </w:tbl>
    <w:p w14:paraId="06B4C05B" w14:textId="77777777" w:rsidR="00AB33CA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5F44266B" w14:textId="77777777" w:rsidR="00A508D5" w:rsidRDefault="00A508D5" w:rsidP="00AB33CA"/>
    <w:p w14:paraId="5482BC06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F6BD8CC" wp14:editId="5768D4E3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5DE192C8" w14:textId="77777777" w:rsidR="00137F83" w:rsidRPr="000B3D64" w:rsidRDefault="000B3D64" w:rsidP="00137F83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 w:rsidR="00137F83" w:rsidRPr="000B3D64">
        <w:rPr>
          <w:sz w:val="18"/>
          <w:szCs w:val="18"/>
        </w:rPr>
        <w:t xml:space="preserve">Certificate </w:t>
      </w:r>
      <w:r w:rsidR="00137F83">
        <w:rPr>
          <w:sz w:val="18"/>
          <w:szCs w:val="18"/>
        </w:rPr>
        <w:t>received __________________________________________________</w:t>
      </w:r>
    </w:p>
    <w:p w14:paraId="31C8F54C" w14:textId="77777777" w:rsidR="00137F83" w:rsidRPr="000B3D64" w:rsidRDefault="00137F83" w:rsidP="00137F83">
      <w:pPr>
        <w:spacing w:after="0"/>
        <w:ind w:firstLine="720"/>
        <w:rPr>
          <w:sz w:val="18"/>
          <w:szCs w:val="18"/>
        </w:rPr>
      </w:pPr>
      <w:r w:rsidRPr="000B3D64">
        <w:rPr>
          <w:sz w:val="18"/>
          <w:szCs w:val="18"/>
        </w:rPr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05773B01" w14:textId="77777777" w:rsidR="00137F83" w:rsidRPr="000B3D64" w:rsidRDefault="00137F83" w:rsidP="00137F83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>
        <w:t>C</w:t>
      </w:r>
      <w:r w:rsidRPr="000B3D64">
        <w:rPr>
          <w:sz w:val="18"/>
          <w:szCs w:val="18"/>
        </w:rPr>
        <w:t>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1EBED601" w14:textId="4A1F5966" w:rsidR="00AB33CA" w:rsidRPr="000B3D64" w:rsidRDefault="00BE64F5" w:rsidP="00137F83">
      <w:pPr>
        <w:spacing w:after="0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1A24AC5F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sectPr w:rsid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QdBCxMTM1NDJR2l4NTi4sz8PJACw1oAQrMeTSwAAAA="/>
  </w:docVars>
  <w:rsids>
    <w:rsidRoot w:val="00122A0F"/>
    <w:rsid w:val="00041CA5"/>
    <w:rsid w:val="000B3D64"/>
    <w:rsid w:val="000D1387"/>
    <w:rsid w:val="00122A0F"/>
    <w:rsid w:val="00137F83"/>
    <w:rsid w:val="00240532"/>
    <w:rsid w:val="00391056"/>
    <w:rsid w:val="003B42C4"/>
    <w:rsid w:val="00571700"/>
    <w:rsid w:val="005B4D9A"/>
    <w:rsid w:val="005C03AD"/>
    <w:rsid w:val="00645417"/>
    <w:rsid w:val="0068326E"/>
    <w:rsid w:val="006C4659"/>
    <w:rsid w:val="007430DE"/>
    <w:rsid w:val="007A6519"/>
    <w:rsid w:val="007F12C8"/>
    <w:rsid w:val="00856A29"/>
    <w:rsid w:val="00974F9A"/>
    <w:rsid w:val="009C4FDF"/>
    <w:rsid w:val="00A16F04"/>
    <w:rsid w:val="00A508D5"/>
    <w:rsid w:val="00AB33CA"/>
    <w:rsid w:val="00B84C90"/>
    <w:rsid w:val="00BE64F5"/>
    <w:rsid w:val="00D35B97"/>
    <w:rsid w:val="00E17B7B"/>
    <w:rsid w:val="00E65CEA"/>
    <w:rsid w:val="00EE29F4"/>
    <w:rsid w:val="00F0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DC9A5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Melissa J Mayers</cp:lastModifiedBy>
  <cp:revision>4</cp:revision>
  <cp:lastPrinted>2019-08-08T16:04:00Z</cp:lastPrinted>
  <dcterms:created xsi:type="dcterms:W3CDTF">2023-07-19T16:26:00Z</dcterms:created>
  <dcterms:modified xsi:type="dcterms:W3CDTF">2024-09-20T14:37:00Z</dcterms:modified>
</cp:coreProperties>
</file>